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die Kategorien und Tools in Ruhe an und überlege, welche Anwendungsfelder sich für deinen Arbeitsplatz / dein Projekt / dein Thema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2T10:18:24Z</dcterms:created>
  <dcterms:modified xsi:type="dcterms:W3CDTF">2024-01-22T10: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